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e41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0003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05ea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43:31Z</dcterms:created>
  <dcterms:modified xsi:type="dcterms:W3CDTF">2022-02-02T21:43:31Z</dcterms:modified>
</cp:coreProperties>
</file>